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B8B54" w14:textId="559C4269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 w:rsidRPr="00824A83">
        <w:rPr>
          <w:rFonts w:ascii="Work Sans" w:hAnsi="Work Sans"/>
          <w:sz w:val="19"/>
          <w:szCs w:val="19"/>
        </w:rPr>
        <w:t xml:space="preserve">                                                                                                                  Date:</w:t>
      </w:r>
      <w:r w:rsidR="00C47C66">
        <w:rPr>
          <w:rFonts w:ascii="Work Sans" w:hAnsi="Work Sans"/>
          <w:sz w:val="19"/>
          <w:szCs w:val="19"/>
        </w:rPr>
        <w:t>19/05/2022</w:t>
      </w:r>
    </w:p>
    <w:p w14:paraId="697CBC67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71549FAB" w14:textId="789FAF0B" w:rsid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 w:rsidRPr="00824A83">
        <w:rPr>
          <w:rFonts w:ascii="Work Sans" w:hAnsi="Work Sans"/>
          <w:sz w:val="19"/>
          <w:szCs w:val="19"/>
        </w:rPr>
        <w:t>From</w:t>
      </w:r>
      <w:r w:rsidR="005D293B">
        <w:rPr>
          <w:rFonts w:ascii="Work Sans" w:hAnsi="Work Sans"/>
          <w:sz w:val="19"/>
          <w:szCs w:val="19"/>
        </w:rPr>
        <w:t>,</w:t>
      </w:r>
    </w:p>
    <w:p w14:paraId="210B3348" w14:textId="3E3B206C" w:rsidR="005D293B" w:rsidRDefault="0033500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>
        <w:rPr>
          <w:rFonts w:ascii="Work Sans" w:hAnsi="Work Sans"/>
          <w:sz w:val="19"/>
          <w:szCs w:val="19"/>
        </w:rPr>
        <w:t>Bipin Kiran Patil</w:t>
      </w:r>
    </w:p>
    <w:p w14:paraId="54723B6E" w14:textId="41728D95" w:rsidR="005D293B" w:rsidRDefault="0033500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proofErr w:type="spellStart"/>
      <w:r>
        <w:rPr>
          <w:rFonts w:ascii="Work Sans" w:hAnsi="Work Sans"/>
          <w:sz w:val="19"/>
          <w:szCs w:val="19"/>
        </w:rPr>
        <w:t>Yesgaon</w:t>
      </w:r>
      <w:proofErr w:type="spellEnd"/>
      <w:r>
        <w:rPr>
          <w:rFonts w:ascii="Work Sans" w:hAnsi="Work Sans"/>
          <w:sz w:val="19"/>
          <w:szCs w:val="19"/>
        </w:rPr>
        <w:t xml:space="preserve"> </w:t>
      </w:r>
      <w:proofErr w:type="spellStart"/>
      <w:r>
        <w:rPr>
          <w:rFonts w:ascii="Work Sans" w:hAnsi="Work Sans"/>
          <w:sz w:val="19"/>
          <w:szCs w:val="19"/>
        </w:rPr>
        <w:t>Kh</w:t>
      </w:r>
      <w:proofErr w:type="spellEnd"/>
      <w:r>
        <w:rPr>
          <w:rFonts w:ascii="Work Sans" w:hAnsi="Work Sans"/>
          <w:sz w:val="19"/>
          <w:szCs w:val="19"/>
        </w:rPr>
        <w:t>,</w:t>
      </w:r>
    </w:p>
    <w:p w14:paraId="7DC7FC77" w14:textId="304A10AA" w:rsidR="001602EE" w:rsidRDefault="0033500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>
        <w:rPr>
          <w:rFonts w:ascii="Work Sans" w:hAnsi="Work Sans"/>
          <w:sz w:val="19"/>
          <w:szCs w:val="19"/>
        </w:rPr>
        <w:t xml:space="preserve">Tal – </w:t>
      </w:r>
      <w:proofErr w:type="gramStart"/>
      <w:r>
        <w:rPr>
          <w:rFonts w:ascii="Work Sans" w:hAnsi="Work Sans"/>
          <w:sz w:val="19"/>
          <w:szCs w:val="19"/>
        </w:rPr>
        <w:t xml:space="preserve">Malegaon </w:t>
      </w:r>
      <w:r w:rsidR="008F1CA8">
        <w:rPr>
          <w:rFonts w:ascii="Work Sans" w:hAnsi="Work Sans"/>
          <w:sz w:val="19"/>
          <w:szCs w:val="19"/>
        </w:rPr>
        <w:t>,</w:t>
      </w:r>
      <w:proofErr w:type="gramEnd"/>
    </w:p>
    <w:p w14:paraId="4F560634" w14:textId="3C78A9D7" w:rsidR="00F85230" w:rsidRPr="00824A83" w:rsidRDefault="0033500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proofErr w:type="spellStart"/>
      <w:r>
        <w:rPr>
          <w:rFonts w:ascii="Work Sans" w:hAnsi="Work Sans"/>
          <w:sz w:val="19"/>
          <w:szCs w:val="19"/>
        </w:rPr>
        <w:t>Dist</w:t>
      </w:r>
      <w:proofErr w:type="spellEnd"/>
      <w:r>
        <w:rPr>
          <w:rFonts w:ascii="Work Sans" w:hAnsi="Work Sans"/>
          <w:sz w:val="19"/>
          <w:szCs w:val="19"/>
        </w:rPr>
        <w:t xml:space="preserve"> – Nashik-423212</w:t>
      </w:r>
    </w:p>
    <w:p w14:paraId="567E64AC" w14:textId="11570CD8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49E8F692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094821F3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 w:rsidRPr="00824A83">
        <w:rPr>
          <w:rFonts w:ascii="Work Sans" w:hAnsi="Work Sans"/>
          <w:sz w:val="19"/>
          <w:szCs w:val="19"/>
        </w:rPr>
        <w:t xml:space="preserve">To, </w:t>
      </w:r>
    </w:p>
    <w:p w14:paraId="2F4B11C3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 w:rsidRPr="00824A83">
        <w:rPr>
          <w:rFonts w:ascii="Work Sans" w:hAnsi="Work Sans"/>
          <w:sz w:val="19"/>
          <w:szCs w:val="19"/>
        </w:rPr>
        <w:t xml:space="preserve">HR Manager, </w:t>
      </w:r>
    </w:p>
    <w:p w14:paraId="6DF53F4D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 w:rsidRPr="00824A83">
        <w:rPr>
          <w:rFonts w:ascii="Work Sans" w:hAnsi="Work Sans"/>
          <w:sz w:val="19"/>
          <w:szCs w:val="19"/>
        </w:rPr>
        <w:t>KPIT Technologies</w:t>
      </w:r>
    </w:p>
    <w:p w14:paraId="748A6887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7CD8F11C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 w:rsidRPr="00824A83">
        <w:rPr>
          <w:rFonts w:ascii="Work Sans" w:hAnsi="Work Sans"/>
          <w:sz w:val="19"/>
          <w:szCs w:val="19"/>
        </w:rPr>
        <w:t xml:space="preserve">Dear Sir/Madam, </w:t>
      </w:r>
    </w:p>
    <w:p w14:paraId="29A6B8EF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4205FC86" w14:textId="5C644796" w:rsid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 w:rsidRPr="00824A83">
        <w:rPr>
          <w:rFonts w:ascii="Work Sans" w:hAnsi="Work Sans"/>
          <w:sz w:val="19"/>
          <w:szCs w:val="19"/>
        </w:rPr>
        <w:t xml:space="preserve">Subject: Self Declaration for producing present address proof located in </w:t>
      </w:r>
      <w:r w:rsidR="00A85E48">
        <w:rPr>
          <w:rFonts w:ascii="Work Sans" w:hAnsi="Work Sans"/>
          <w:sz w:val="19"/>
          <w:szCs w:val="19"/>
        </w:rPr>
        <w:t>Pune</w:t>
      </w:r>
      <w:r w:rsidRPr="00824A83">
        <w:rPr>
          <w:rFonts w:ascii="Work Sans" w:hAnsi="Work Sans"/>
          <w:sz w:val="19"/>
          <w:szCs w:val="19"/>
        </w:rPr>
        <w:t>...</w:t>
      </w:r>
      <w:r>
        <w:rPr>
          <w:rFonts w:ascii="Work Sans" w:hAnsi="Work Sans"/>
          <w:sz w:val="19"/>
          <w:szCs w:val="19"/>
        </w:rPr>
        <w:t xml:space="preserve">  </w:t>
      </w:r>
      <w:r w:rsidRPr="00824A83">
        <w:rPr>
          <w:rFonts w:ascii="Work Sans" w:hAnsi="Work Sans"/>
          <w:sz w:val="19"/>
          <w:szCs w:val="19"/>
        </w:rPr>
        <w:t xml:space="preserve">(Bangalore/Pune) once available. </w:t>
      </w:r>
    </w:p>
    <w:p w14:paraId="15A78815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7AB570ED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1DBA228B" w14:textId="179A15DF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 w:rsidRPr="00824A83">
        <w:rPr>
          <w:rFonts w:ascii="Work Sans" w:hAnsi="Work Sans"/>
          <w:sz w:val="19"/>
          <w:szCs w:val="19"/>
        </w:rPr>
        <w:t xml:space="preserve">I am currently presiding at my above mentioning permanent address in </w:t>
      </w:r>
      <w:proofErr w:type="gramStart"/>
      <w:r w:rsidR="00335003">
        <w:rPr>
          <w:rFonts w:ascii="Work Sans" w:hAnsi="Work Sans"/>
          <w:sz w:val="19"/>
          <w:szCs w:val="19"/>
        </w:rPr>
        <w:t>Nashik</w:t>
      </w:r>
      <w:r w:rsidR="001E683A">
        <w:rPr>
          <w:rFonts w:ascii="Work Sans" w:hAnsi="Work Sans"/>
          <w:sz w:val="19"/>
          <w:szCs w:val="19"/>
        </w:rPr>
        <w:t xml:space="preserve"> .</w:t>
      </w:r>
      <w:proofErr w:type="gramEnd"/>
      <w:r w:rsidR="001E683A">
        <w:rPr>
          <w:rFonts w:ascii="Work Sans" w:hAnsi="Work Sans"/>
          <w:sz w:val="19"/>
          <w:szCs w:val="19"/>
        </w:rPr>
        <w:t xml:space="preserve"> </w:t>
      </w:r>
      <w:r w:rsidRPr="00824A83">
        <w:rPr>
          <w:rFonts w:ascii="Work Sans" w:hAnsi="Work Sans"/>
          <w:sz w:val="19"/>
          <w:szCs w:val="19"/>
        </w:rPr>
        <w:t xml:space="preserve">I will be moving to </w:t>
      </w:r>
      <w:r w:rsidR="00516AE9">
        <w:rPr>
          <w:rFonts w:ascii="Work Sans" w:hAnsi="Work Sans"/>
          <w:sz w:val="19"/>
          <w:szCs w:val="19"/>
        </w:rPr>
        <w:t>Pune</w:t>
      </w:r>
      <w:r w:rsidRPr="00824A83">
        <w:rPr>
          <w:rFonts w:ascii="Work Sans" w:hAnsi="Work Sans"/>
          <w:sz w:val="19"/>
          <w:szCs w:val="19"/>
        </w:rPr>
        <w:t xml:space="preserve">. (Bangalore / Pune) in few days, post moving I will provide the present address proof document located in </w:t>
      </w:r>
      <w:r w:rsidR="001E683A">
        <w:rPr>
          <w:rFonts w:ascii="Work Sans" w:hAnsi="Work Sans"/>
          <w:sz w:val="19"/>
          <w:szCs w:val="19"/>
        </w:rPr>
        <w:t xml:space="preserve">Pune </w:t>
      </w:r>
      <w:r w:rsidRPr="00824A83">
        <w:rPr>
          <w:rFonts w:ascii="Work Sans" w:hAnsi="Work Sans"/>
          <w:sz w:val="19"/>
          <w:szCs w:val="19"/>
        </w:rPr>
        <w:t xml:space="preserve">(Bangalore/Pune). </w:t>
      </w:r>
    </w:p>
    <w:p w14:paraId="08CBFE73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32E2B862" w14:textId="77777777" w:rsid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14ED2DFD" w14:textId="5687CD7A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 w:rsidRPr="00824A83">
        <w:rPr>
          <w:rFonts w:ascii="Work Sans" w:hAnsi="Work Sans"/>
          <w:sz w:val="19"/>
          <w:szCs w:val="19"/>
        </w:rPr>
        <w:t xml:space="preserve">Kindly consider this letter as a request for submission of present address proof later once available. </w:t>
      </w:r>
    </w:p>
    <w:p w14:paraId="6A09FCD4" w14:textId="77777777" w:rsidR="00824A83" w:rsidRP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2629F66D" w14:textId="77777777" w:rsid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1C353A84" w14:textId="4678E4F7" w:rsidR="00824A83" w:rsidRDefault="00824A8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 w:rsidRPr="00824A83">
        <w:rPr>
          <w:rFonts w:ascii="Work Sans" w:hAnsi="Work Sans"/>
          <w:sz w:val="19"/>
          <w:szCs w:val="19"/>
        </w:rPr>
        <w:t>Yours faithfully,</w:t>
      </w:r>
    </w:p>
    <w:p w14:paraId="26F4A236" w14:textId="77777777" w:rsidR="00642A70" w:rsidRDefault="00642A70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564AEED7" w14:textId="13B98314" w:rsidR="008844E9" w:rsidRDefault="008844E9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p w14:paraId="4EE648FE" w14:textId="75CC454B" w:rsidR="008844E9" w:rsidRDefault="0033500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>
        <w:rPr>
          <w:rFonts w:ascii="Work Sans" w:hAnsi="Work Sans"/>
          <w:sz w:val="19"/>
          <w:szCs w:val="19"/>
        </w:rPr>
        <w:t>Bipin Kiran Patil</w:t>
      </w:r>
    </w:p>
    <w:p w14:paraId="248B3708" w14:textId="3C78265C" w:rsidR="004B7CD9" w:rsidRPr="00824A83" w:rsidRDefault="004B7CD9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  <w:r>
        <w:rPr>
          <w:rFonts w:ascii="Work Sans" w:hAnsi="Work Sans"/>
          <w:sz w:val="19"/>
          <w:szCs w:val="19"/>
        </w:rPr>
        <w:t>Date:</w:t>
      </w:r>
      <w:r w:rsidR="00335003">
        <w:rPr>
          <w:rFonts w:ascii="Work Sans" w:hAnsi="Work Sans"/>
          <w:sz w:val="19"/>
          <w:szCs w:val="19"/>
        </w:rPr>
        <w:t>09</w:t>
      </w:r>
      <w:r>
        <w:rPr>
          <w:rFonts w:ascii="Work Sans" w:hAnsi="Work Sans"/>
          <w:sz w:val="19"/>
          <w:szCs w:val="19"/>
        </w:rPr>
        <w:t>/0</w:t>
      </w:r>
      <w:r w:rsidR="00335003">
        <w:rPr>
          <w:rFonts w:ascii="Work Sans" w:hAnsi="Work Sans"/>
          <w:sz w:val="19"/>
          <w:szCs w:val="19"/>
        </w:rPr>
        <w:t>7</w:t>
      </w:r>
      <w:r>
        <w:rPr>
          <w:rFonts w:ascii="Work Sans" w:hAnsi="Work Sans"/>
          <w:sz w:val="19"/>
          <w:szCs w:val="19"/>
        </w:rPr>
        <w:t>/2022</w:t>
      </w:r>
    </w:p>
    <w:p w14:paraId="7E2A953E" w14:textId="4B66EC02" w:rsidR="00082813" w:rsidRPr="00824A83" w:rsidRDefault="00082813" w:rsidP="00824A83">
      <w:pPr>
        <w:spacing w:after="0" w:line="240" w:lineRule="auto"/>
        <w:contextualSpacing/>
        <w:rPr>
          <w:rFonts w:ascii="Work Sans" w:hAnsi="Work Sans"/>
          <w:sz w:val="19"/>
          <w:szCs w:val="19"/>
        </w:rPr>
      </w:pPr>
    </w:p>
    <w:sectPr w:rsidR="00082813" w:rsidRPr="00824A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5DBC1" w14:textId="77777777" w:rsidR="00D773A0" w:rsidRDefault="00D773A0" w:rsidP="00082813">
      <w:pPr>
        <w:spacing w:after="0" w:line="240" w:lineRule="auto"/>
      </w:pPr>
      <w:r>
        <w:separator/>
      </w:r>
    </w:p>
  </w:endnote>
  <w:endnote w:type="continuationSeparator" w:id="0">
    <w:p w14:paraId="17E0BFFA" w14:textId="77777777" w:rsidR="00D773A0" w:rsidRDefault="00D773A0" w:rsidP="000828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ork Sans">
    <w:altName w:val="Work Sans"/>
    <w:charset w:val="00"/>
    <w:family w:val="auto"/>
    <w:pitch w:val="variable"/>
    <w:sig w:usb0="A00000FF" w:usb1="5000E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FD0E8" w14:textId="77777777" w:rsidR="00D773A0" w:rsidRDefault="00D773A0" w:rsidP="00082813">
      <w:pPr>
        <w:spacing w:after="0" w:line="240" w:lineRule="auto"/>
      </w:pPr>
      <w:r>
        <w:separator/>
      </w:r>
    </w:p>
  </w:footnote>
  <w:footnote w:type="continuationSeparator" w:id="0">
    <w:p w14:paraId="6F7A7DA1" w14:textId="77777777" w:rsidR="00D773A0" w:rsidRDefault="00D773A0" w:rsidP="000828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tTAzMjYyMTI0NrRU0lEKTi0uzszPAykwrAUAAif7OCwAAAA="/>
  </w:docVars>
  <w:rsids>
    <w:rsidRoot w:val="006969A9"/>
    <w:rsid w:val="00082813"/>
    <w:rsid w:val="001602EE"/>
    <w:rsid w:val="001E683A"/>
    <w:rsid w:val="00335003"/>
    <w:rsid w:val="004B7CD9"/>
    <w:rsid w:val="00516AE9"/>
    <w:rsid w:val="00556D32"/>
    <w:rsid w:val="005D293B"/>
    <w:rsid w:val="00642A70"/>
    <w:rsid w:val="006969A9"/>
    <w:rsid w:val="007164DE"/>
    <w:rsid w:val="00824A83"/>
    <w:rsid w:val="008844E9"/>
    <w:rsid w:val="008F1CA8"/>
    <w:rsid w:val="00A3533A"/>
    <w:rsid w:val="00A40133"/>
    <w:rsid w:val="00A85E48"/>
    <w:rsid w:val="00AC3163"/>
    <w:rsid w:val="00B3290B"/>
    <w:rsid w:val="00C47C66"/>
    <w:rsid w:val="00C9273F"/>
    <w:rsid w:val="00D773A0"/>
    <w:rsid w:val="00E04BB7"/>
    <w:rsid w:val="00F8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57CD8"/>
  <w15:chartTrackingRefBased/>
  <w15:docId w15:val="{5F14E84A-E1EF-4669-A5DA-6F25A3061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Ghatol</dc:creator>
  <cp:keywords/>
  <dc:description/>
  <cp:lastModifiedBy>Bipin Patil</cp:lastModifiedBy>
  <cp:revision>19</cp:revision>
  <dcterms:created xsi:type="dcterms:W3CDTF">2020-08-19T05:54:00Z</dcterms:created>
  <dcterms:modified xsi:type="dcterms:W3CDTF">2022-07-09T04:43:00Z</dcterms:modified>
</cp:coreProperties>
</file>